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820B8" w14:textId="6EE59325" w:rsidR="0082607F" w:rsidRDefault="0082607F" w:rsidP="0082607F">
      <w:pPr>
        <w:pStyle w:val="BodyText"/>
        <w:spacing w:before="2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: K-2</w:t>
      </w:r>
    </w:p>
    <w:p w14:paraId="2DEC2436" w14:textId="77777777" w:rsidR="0082607F" w:rsidRDefault="0082607F" w:rsidP="00F83BE5">
      <w:pPr>
        <w:pStyle w:val="BodyText"/>
        <w:spacing w:before="2"/>
        <w:rPr>
          <w:rFonts w:ascii="Times New Roman" w:hAnsi="Times New Roman" w:cs="Times New Roman"/>
          <w:sz w:val="24"/>
          <w:szCs w:val="24"/>
        </w:rPr>
      </w:pPr>
    </w:p>
    <w:p w14:paraId="5735FEB6" w14:textId="4CE266D5" w:rsidR="00F83BE5" w:rsidRPr="00F618E8" w:rsidRDefault="00F83BE5" w:rsidP="00F83BE5">
      <w:pPr>
        <w:pStyle w:val="BodyText"/>
        <w:spacing w:before="2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>Kepada Yth: Bapak/Ibu Ketua &amp; Sekretaris</w:t>
      </w:r>
    </w:p>
    <w:p w14:paraId="4D7976D1" w14:textId="77777777" w:rsidR="00F83BE5" w:rsidRPr="00F618E8" w:rsidRDefault="00F83BE5" w:rsidP="00F83BE5">
      <w:pPr>
        <w:spacing w:before="2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 xml:space="preserve">Program Studi </w:t>
      </w:r>
      <w:r>
        <w:rPr>
          <w:rFonts w:ascii="Times New Roman" w:hAnsi="Times New Roman" w:cs="Times New Roman"/>
          <w:sz w:val="24"/>
          <w:szCs w:val="24"/>
        </w:rPr>
        <w:t>Pendidikan Matematika</w:t>
      </w:r>
    </w:p>
    <w:p w14:paraId="47CFFC94" w14:textId="50196137" w:rsidR="00F83BE5" w:rsidRPr="00F618E8" w:rsidRDefault="00F83BE5" w:rsidP="00F83BE5">
      <w:pPr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>FKIP UMSU</w:t>
      </w:r>
    </w:p>
    <w:p w14:paraId="11198CA4" w14:textId="77777777" w:rsidR="00F83BE5" w:rsidRPr="00F618E8" w:rsidRDefault="00F83BE5" w:rsidP="00F83BE5">
      <w:pPr>
        <w:pStyle w:val="BodyText"/>
        <w:spacing w:before="6"/>
        <w:rPr>
          <w:rFonts w:ascii="Times New Roman" w:hAnsi="Times New Roman" w:cs="Times New Roman"/>
          <w:sz w:val="24"/>
          <w:szCs w:val="24"/>
        </w:rPr>
      </w:pPr>
    </w:p>
    <w:p w14:paraId="1C351F03" w14:textId="77777777" w:rsidR="00F83BE5" w:rsidRDefault="00F83BE5" w:rsidP="00F83BE5">
      <w:pPr>
        <w:spacing w:before="10"/>
        <w:ind w:right="11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alamu’alaikum Wr.Wb.</w:t>
      </w:r>
    </w:p>
    <w:p w14:paraId="3CF368BE" w14:textId="77777777" w:rsidR="00F83BE5" w:rsidRDefault="00F83BE5" w:rsidP="00F83BE5">
      <w:pPr>
        <w:spacing w:before="10"/>
        <w:ind w:right="1108"/>
        <w:rPr>
          <w:rFonts w:ascii="Times New Roman" w:hAnsi="Times New Roman" w:cs="Times New Roman"/>
          <w:sz w:val="24"/>
          <w:szCs w:val="24"/>
        </w:rPr>
      </w:pPr>
    </w:p>
    <w:p w14:paraId="610612C5" w14:textId="5A917F84" w:rsidR="00F83BE5" w:rsidRDefault="00F83BE5" w:rsidP="00F83BE5">
      <w:pPr>
        <w:spacing w:before="10"/>
        <w:ind w:right="1108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 xml:space="preserve">Dengan hormat, yang bertanda tangan di bawah ini: </w:t>
      </w:r>
    </w:p>
    <w:p w14:paraId="410AEFED" w14:textId="4B4983AF" w:rsidR="00F83BE5" w:rsidRDefault="00F83BE5" w:rsidP="00F83BE5">
      <w:pPr>
        <w:spacing w:before="10"/>
        <w:ind w:right="1108"/>
        <w:rPr>
          <w:rFonts w:ascii="Times New Roman" w:hAnsi="Times New Roman" w:cs="Times New Roman"/>
          <w:sz w:val="24"/>
          <w:szCs w:val="24"/>
        </w:rPr>
      </w:pPr>
    </w:p>
    <w:p w14:paraId="5BA32133" w14:textId="7DAB10C3" w:rsidR="00F83BE5" w:rsidRPr="00065904" w:rsidRDefault="00F83BE5" w:rsidP="00F83BE5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Mahasiswa</w:t>
      </w:r>
      <w:r w:rsidR="00065904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1C3D9405" w14:textId="26AEF317" w:rsidR="00F83BE5" w:rsidRPr="000D77AA" w:rsidRDefault="00F83BE5" w:rsidP="00F83BE5">
      <w:pPr>
        <w:pStyle w:val="BodyText"/>
        <w:rPr>
          <w:rFonts w:ascii="Times New Roman" w:hAnsi="Times New Roman" w:cs="Times New Roman"/>
          <w:sz w:val="24"/>
          <w:szCs w:val="24"/>
          <w:lang w:val="id-ID"/>
        </w:rPr>
      </w:pPr>
      <w:r w:rsidRPr="00F618E8">
        <w:rPr>
          <w:rFonts w:ascii="Times New Roman" w:hAnsi="Times New Roman" w:cs="Times New Roman"/>
          <w:sz w:val="24"/>
          <w:szCs w:val="24"/>
        </w:rPr>
        <w:t>N P</w:t>
      </w:r>
      <w:r w:rsidRPr="00F618E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F618E8">
        <w:rPr>
          <w:rFonts w:ascii="Times New Roman" w:hAnsi="Times New Roman" w:cs="Times New Roman"/>
          <w:sz w:val="24"/>
          <w:szCs w:val="24"/>
        </w:rPr>
        <w:t>M</w:t>
      </w:r>
      <w:r w:rsidRPr="00F618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65904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01644C47" w14:textId="56E6D076" w:rsidR="00F83BE5" w:rsidRPr="00F618E8" w:rsidRDefault="00F83BE5" w:rsidP="00F83BE5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>Program</w:t>
      </w:r>
      <w:r w:rsidRPr="00F618E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618E8">
        <w:rPr>
          <w:rFonts w:ascii="Times New Roman" w:hAnsi="Times New Roman" w:cs="Times New Roman"/>
          <w:sz w:val="24"/>
          <w:szCs w:val="24"/>
        </w:rPr>
        <w:t>Studi</w:t>
      </w:r>
      <w:r w:rsidRPr="00F618E8">
        <w:rPr>
          <w:rFonts w:ascii="Times New Roman" w:hAnsi="Times New Roman" w:cs="Times New Roman"/>
          <w:sz w:val="24"/>
          <w:szCs w:val="24"/>
        </w:rPr>
        <w:tab/>
      </w:r>
      <w:r w:rsidRPr="00F618E8">
        <w:rPr>
          <w:rFonts w:ascii="Times New Roman" w:hAnsi="Times New Roman" w:cs="Times New Roman"/>
          <w:sz w:val="24"/>
          <w:szCs w:val="24"/>
        </w:rPr>
        <w:tab/>
        <w:t>:</w:t>
      </w:r>
      <w:r w:rsidRPr="00F618E8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</w:p>
    <w:p w14:paraId="7FCEE5B4" w14:textId="6D3EEB15" w:rsidR="00F83BE5" w:rsidRDefault="00F83BE5" w:rsidP="00F83BE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433844B" w14:textId="41E87D44" w:rsidR="000E5C7E" w:rsidRDefault="00F83BE5" w:rsidP="00065904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gajukan permohonan persetujuan proyek proposal/risalah/makalah/skripsi sebagai tercantum dibawah ini dengan judul sebagai berikut:</w:t>
      </w:r>
    </w:p>
    <w:p w14:paraId="41B5EF1F" w14:textId="07C64232" w:rsidR="00065904" w:rsidRDefault="00065904" w:rsidP="00065904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14:paraId="452AE026" w14:textId="6FD817F4" w:rsidR="00065904" w:rsidRDefault="00065904" w:rsidP="00065904">
      <w:pPr>
        <w:pStyle w:val="BodyText"/>
        <w:jc w:val="center"/>
        <w:rPr>
          <w:rFonts w:ascii="Times New Roman" w:hAnsi="Times New Roman" w:cs="Times New Roman"/>
          <w:sz w:val="24"/>
          <w:szCs w:val="24"/>
        </w:rPr>
      </w:pPr>
    </w:p>
    <w:p w14:paraId="501BEAB8" w14:textId="77777777" w:rsidR="009A6CF5" w:rsidRDefault="009A6CF5" w:rsidP="00065904">
      <w:pPr>
        <w:pStyle w:val="BodyText"/>
        <w:jc w:val="center"/>
        <w:rPr>
          <w:rFonts w:ascii="Times New Roman" w:hAnsi="Times New Roman" w:cs="Times New Roman"/>
          <w:sz w:val="24"/>
          <w:szCs w:val="24"/>
        </w:rPr>
      </w:pPr>
    </w:p>
    <w:p w14:paraId="14981660" w14:textId="5A087114" w:rsidR="0082607F" w:rsidRDefault="00F83BE5" w:rsidP="0082607F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kaligus saya mengusulkan/menunjuk Bapak/Ibu:</w:t>
      </w:r>
    </w:p>
    <w:p w14:paraId="7E1DA115" w14:textId="3BF9A89E" w:rsidR="00065904" w:rsidRDefault="00065904" w:rsidP="0082607F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14:paraId="5BA8401B" w14:textId="10E6FD1C" w:rsidR="00065904" w:rsidRDefault="00065904" w:rsidP="009A6CF5">
      <w:pPr>
        <w:pStyle w:val="BodyText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553CAC8" w14:textId="77777777" w:rsidR="00065904" w:rsidRDefault="00065904" w:rsidP="00065904">
      <w:pPr>
        <w:pStyle w:val="BodyText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299F298F" w14:textId="0B97810D" w:rsidR="0082607F" w:rsidRDefault="0082607F" w:rsidP="00E53757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bagai Dosen Pembimbing P</w:t>
      </w:r>
      <w:r w:rsidR="00EE4CB1">
        <w:rPr>
          <w:rFonts w:ascii="Times New Roman" w:hAnsi="Times New Roman" w:cs="Times New Roman"/>
          <w:sz w:val="24"/>
          <w:szCs w:val="24"/>
        </w:rPr>
        <w:t xml:space="preserve">roposal/Risalah/Makalah/Skripsi </w:t>
      </w:r>
      <w:r>
        <w:rPr>
          <w:rFonts w:ascii="Times New Roman" w:hAnsi="Times New Roman" w:cs="Times New Roman"/>
          <w:sz w:val="24"/>
          <w:szCs w:val="24"/>
        </w:rPr>
        <w:t>saya.</w:t>
      </w:r>
    </w:p>
    <w:p w14:paraId="24427035" w14:textId="3687601E" w:rsidR="00065904" w:rsidRDefault="00065904" w:rsidP="00E53757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14:paraId="5A0A0DC4" w14:textId="77CF0A12" w:rsidR="0082607F" w:rsidRDefault="00F83BE5" w:rsidP="00F83BE5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 xml:space="preserve">Demikianlah permohonan ini saya sampaikan untuk dapat </w:t>
      </w:r>
      <w:r w:rsidR="0082607F">
        <w:rPr>
          <w:rFonts w:ascii="Times New Roman" w:hAnsi="Times New Roman" w:cs="Times New Roman"/>
          <w:sz w:val="24"/>
          <w:szCs w:val="24"/>
        </w:rPr>
        <w:t>pengurusan selanjutnya.</w:t>
      </w:r>
    </w:p>
    <w:p w14:paraId="4EBF0898" w14:textId="2E2795BA" w:rsidR="00F83BE5" w:rsidRDefault="0082607F" w:rsidP="00F83BE5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hirnya atas perhatian dan </w:t>
      </w:r>
      <w:r w:rsidR="00F83BE5" w:rsidRPr="00F618E8">
        <w:rPr>
          <w:rFonts w:ascii="Times New Roman" w:hAnsi="Times New Roman" w:cs="Times New Roman"/>
          <w:sz w:val="24"/>
          <w:szCs w:val="24"/>
        </w:rPr>
        <w:t>kesediaan Bapak/Ibu saya ucapkan terima kasih.</w:t>
      </w:r>
    </w:p>
    <w:p w14:paraId="11B99ABE" w14:textId="5F377B99" w:rsidR="000D77AA" w:rsidRPr="00065904" w:rsidRDefault="000D77AA" w:rsidP="00F83BE5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1872379A" w14:textId="0DCED50E" w:rsidR="004D6267" w:rsidRPr="003602B7" w:rsidRDefault="004D6267" w:rsidP="004D6267">
      <w:pPr>
        <w:pStyle w:val="BodyText"/>
        <w:ind w:left="5040"/>
        <w:rPr>
          <w:rFonts w:ascii="Times New Roman" w:hAnsi="Times New Roman" w:cs="Times New Roman"/>
          <w:sz w:val="24"/>
          <w:szCs w:val="24"/>
          <w:lang w:val="id-ID"/>
        </w:rPr>
      </w:pPr>
      <w:r w:rsidRPr="00F618E8">
        <w:rPr>
          <w:rFonts w:ascii="Times New Roman" w:hAnsi="Times New Roman" w:cs="Times New Roman"/>
          <w:sz w:val="24"/>
          <w:szCs w:val="24"/>
        </w:rPr>
        <w:t>Medan,</w:t>
      </w:r>
      <w:r w:rsidR="00065904">
        <w:rPr>
          <w:rFonts w:ascii="Times New Roman" w:hAnsi="Times New Roman" w:cs="Times New Roman"/>
          <w:sz w:val="24"/>
          <w:szCs w:val="24"/>
        </w:rPr>
        <w:t xml:space="preserve"> </w:t>
      </w:r>
      <w:r w:rsidR="009A6CF5">
        <w:rPr>
          <w:rFonts w:ascii="Times New Roman" w:hAnsi="Times New Roman" w:cs="Times New Roman"/>
          <w:sz w:val="24"/>
          <w:szCs w:val="24"/>
        </w:rPr>
        <w:tab/>
      </w:r>
      <w:r w:rsidR="009A6CF5">
        <w:rPr>
          <w:rFonts w:ascii="Times New Roman" w:hAnsi="Times New Roman" w:cs="Times New Roman"/>
          <w:sz w:val="24"/>
          <w:szCs w:val="24"/>
        </w:rPr>
        <w:tab/>
      </w:r>
      <w:r w:rsidR="00FD1B70">
        <w:rPr>
          <w:rFonts w:ascii="Times New Roman" w:hAnsi="Times New Roman" w:cs="Times New Roman"/>
          <w:sz w:val="24"/>
          <w:szCs w:val="24"/>
        </w:rPr>
        <w:t>20</w:t>
      </w:r>
    </w:p>
    <w:p w14:paraId="70CBDAD8" w14:textId="38BB20DB" w:rsidR="004D6267" w:rsidRDefault="004D6267" w:rsidP="004D6267">
      <w:pPr>
        <w:pStyle w:val="BodyText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F618E8">
        <w:rPr>
          <w:rFonts w:ascii="Times New Roman" w:hAnsi="Times New Roman" w:cs="Times New Roman"/>
          <w:sz w:val="24"/>
          <w:szCs w:val="24"/>
        </w:rPr>
        <w:t>Hormat Pemohon,</w:t>
      </w:r>
    </w:p>
    <w:p w14:paraId="579790BF" w14:textId="2927905F" w:rsidR="004D6267" w:rsidRDefault="009A6CF5" w:rsidP="004D6267">
      <w:pPr>
        <w:pStyle w:val="BodyText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7BA2A1D6">
          <v:rect id="Ink 34" o:spid="_x0000_s2051" style="position:absolute;left:0;text-align:left;margin-left:530.4pt;margin-top:14.25pt;width:1.45pt;height:1.4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1,1" filled="f" strokeweight=".5mm">
            <v:stroke endcap="round"/>
            <v:path shadowok="f" o:extrusionok="f" fillok="f" insetpenok="f"/>
            <o:lock v:ext="edit" rotation="t" text="t"/>
            <o:ink i="AF4dAggIARBYz1SK5pfFT48G+LrS4ZsiAwZIEEUyRjIFAzgLZBkjMgqBx///D4DH//8PMwqBx///&#10;D4DH//8POAkA/v8DAAAAAAAKFAEBAAEAEF//CgARIHAYO6WnCtkB&#10;" annotation="t"/>
          </v:rect>
        </w:pict>
      </w:r>
    </w:p>
    <w:p w14:paraId="6C98C806" w14:textId="7FAC162E" w:rsidR="004D6267" w:rsidRDefault="004D6267" w:rsidP="004D6267">
      <w:pPr>
        <w:pStyle w:val="BodyText"/>
        <w:jc w:val="center"/>
        <w:rPr>
          <w:rFonts w:ascii="Times New Roman" w:hAnsi="Times New Roman" w:cs="Times New Roman"/>
          <w:sz w:val="24"/>
          <w:szCs w:val="24"/>
        </w:rPr>
      </w:pPr>
    </w:p>
    <w:p w14:paraId="4639BF50" w14:textId="28962452" w:rsidR="004D6267" w:rsidRDefault="004D6267" w:rsidP="004D6267">
      <w:pPr>
        <w:spacing w:before="14"/>
        <w:ind w:left="20"/>
        <w:rPr>
          <w:sz w:val="18"/>
        </w:rPr>
      </w:pPr>
      <w:r>
        <w:rPr>
          <w:sz w:val="18"/>
        </w:rPr>
        <w:t xml:space="preserve">                                                                                                                         </w:t>
      </w:r>
    </w:p>
    <w:p w14:paraId="22FC3010" w14:textId="77777777" w:rsidR="006E5CAB" w:rsidRDefault="006E5CAB" w:rsidP="004D6267">
      <w:pPr>
        <w:spacing w:before="14"/>
        <w:ind w:left="20"/>
        <w:rPr>
          <w:sz w:val="18"/>
        </w:rPr>
      </w:pPr>
    </w:p>
    <w:p w14:paraId="68C64AED" w14:textId="7DE83C69" w:rsidR="004D6267" w:rsidRPr="00A06024" w:rsidRDefault="004D6267" w:rsidP="006E5CAB">
      <w:pPr>
        <w:spacing w:before="14"/>
        <w:ind w:left="4320" w:firstLine="925"/>
        <w:rPr>
          <w:rFonts w:ascii="Times New Roman" w:hAnsi="Times New Roman" w:cs="Times New Roman"/>
          <w:sz w:val="24"/>
          <w:szCs w:val="24"/>
        </w:rPr>
      </w:pPr>
    </w:p>
    <w:p w14:paraId="1A35499B" w14:textId="64F95D0A" w:rsidR="0057467E" w:rsidRPr="00F618E8" w:rsidRDefault="009A6CF5" w:rsidP="00F618E8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6662523A">
          <v:rect id="Ink 28" o:spid="_x0000_s2050" style="position:absolute;margin-left:542.4pt;margin-top:15.85pt;width:1.4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1,1" filled="f" strokeweight=".5mm">
            <v:stroke endcap="round"/>
            <v:path shadowok="f" o:extrusionok="f" fillok="f" insetpenok="f"/>
            <o:lock v:ext="edit" rotation="t" text="t"/>
            <o:ink i="AF4dAggIARBYz1SK5pfFT48G+LrS4ZsiAwZIEEUyRjIFAzgLZBkjMgqBx///D4DH//8PMwqBx///&#10;D4DH//8POAkA/v8DAAAAAAAKFAEBAAEAEF//Cj9AI4CDDkiqEDsg&#10;" annotation="t"/>
          </v:rect>
        </w:pict>
      </w:r>
    </w:p>
    <w:sectPr w:rsidR="0057467E" w:rsidRPr="00F618E8" w:rsidSect="007E08FB">
      <w:headerReference w:type="default" r:id="rId7"/>
      <w:footerReference w:type="default" r:id="rId8"/>
      <w:pgSz w:w="12240" w:h="15840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EDD66" w14:textId="77777777" w:rsidR="00E21CB5" w:rsidRDefault="00E21CB5" w:rsidP="007E08FB">
      <w:r>
        <w:separator/>
      </w:r>
    </w:p>
  </w:endnote>
  <w:endnote w:type="continuationSeparator" w:id="0">
    <w:p w14:paraId="2BD18ED8" w14:textId="77777777" w:rsidR="00E21CB5" w:rsidRDefault="00E21CB5" w:rsidP="007E0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D11D1" w14:textId="77777777" w:rsidR="00A06024" w:rsidRPr="00A06024" w:rsidRDefault="00A06024" w:rsidP="00A06024">
    <w:pPr>
      <w:pStyle w:val="BodyText"/>
      <w:rPr>
        <w:rFonts w:ascii="Times New Roman" w:hAnsi="Times New Roman" w:cs="Times New Roman"/>
        <w:sz w:val="24"/>
        <w:szCs w:val="24"/>
      </w:rPr>
    </w:pPr>
    <w:r w:rsidRPr="00A06024">
      <w:rPr>
        <w:rFonts w:ascii="Times New Roman" w:hAnsi="Times New Roman" w:cs="Times New Roman"/>
        <w:sz w:val="24"/>
        <w:szCs w:val="24"/>
      </w:rPr>
      <w:t>Keterangan :</w:t>
    </w:r>
  </w:p>
  <w:p w14:paraId="05A14EF4" w14:textId="77777777" w:rsidR="00A06024" w:rsidRPr="00A06024" w:rsidRDefault="00A06024" w:rsidP="00A06024">
    <w:pPr>
      <w:pStyle w:val="BodyText"/>
      <w:rPr>
        <w:rFonts w:ascii="Times New Roman" w:hAnsi="Times New Roman" w:cs="Times New Roman"/>
        <w:sz w:val="24"/>
        <w:szCs w:val="24"/>
      </w:rPr>
    </w:pPr>
    <w:r w:rsidRPr="00A06024">
      <w:rPr>
        <w:rFonts w:ascii="Times New Roman" w:hAnsi="Times New Roman" w:cs="Times New Roman"/>
        <w:sz w:val="24"/>
        <w:szCs w:val="24"/>
      </w:rPr>
      <w:t>Dibuat rangkap 3 : - Untuk Dekan/Fakultas.</w:t>
    </w:r>
  </w:p>
  <w:p w14:paraId="185E99D2" w14:textId="77777777" w:rsidR="00A06024" w:rsidRPr="00A06024" w:rsidRDefault="00A06024" w:rsidP="00A06024">
    <w:pPr>
      <w:pStyle w:val="BodyText"/>
      <w:ind w:left="144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      </w:t>
    </w:r>
    <w:r w:rsidRPr="00A06024">
      <w:rPr>
        <w:rFonts w:ascii="Times New Roman" w:hAnsi="Times New Roman" w:cs="Times New Roman"/>
        <w:sz w:val="24"/>
        <w:szCs w:val="24"/>
      </w:rPr>
      <w:t>- Untuk Ketua/Sekretaris Prodi</w:t>
    </w:r>
  </w:p>
  <w:p w14:paraId="003FC318" w14:textId="77777777" w:rsidR="00A06024" w:rsidRPr="00A06024" w:rsidRDefault="00A06024" w:rsidP="00A06024">
    <w:pPr>
      <w:pStyle w:val="BodyText"/>
      <w:ind w:left="72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      </w:t>
    </w:r>
    <w:r w:rsidRPr="00A06024">
      <w:rPr>
        <w:rFonts w:ascii="Times New Roman" w:hAnsi="Times New Roman" w:cs="Times New Roman"/>
        <w:sz w:val="24"/>
        <w:szCs w:val="24"/>
      </w:rPr>
      <w:t>- Untuk Mahasiswa yang bersangkutan</w:t>
    </w:r>
  </w:p>
  <w:p w14:paraId="292C0CDE" w14:textId="77777777" w:rsidR="00A06024" w:rsidRDefault="00A06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A0648" w14:textId="77777777" w:rsidR="00E21CB5" w:rsidRDefault="00E21CB5" w:rsidP="007E08FB">
      <w:r>
        <w:separator/>
      </w:r>
    </w:p>
  </w:footnote>
  <w:footnote w:type="continuationSeparator" w:id="0">
    <w:p w14:paraId="00ADE4F7" w14:textId="77777777" w:rsidR="00E21CB5" w:rsidRDefault="00E21CB5" w:rsidP="007E0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9F610" w14:textId="77777777" w:rsidR="007E08FB" w:rsidRPr="00851F32" w:rsidRDefault="002B514F" w:rsidP="0082607F">
    <w:pPr>
      <w:pStyle w:val="Header"/>
      <w:jc w:val="center"/>
      <w:rPr>
        <w:rFonts w:ascii="Times New Roman" w:hAnsi="Times New Roman" w:cs="Times New Roman"/>
        <w:b/>
        <w:color w:val="000000" w:themeColor="text1"/>
        <w:sz w:val="24"/>
        <w:szCs w:val="24"/>
      </w:rPr>
    </w:pPr>
    <w:r w:rsidRPr="00851F32">
      <w:rPr>
        <w:rFonts w:ascii="Times New Roman" w:hAnsi="Times New Roman" w:cs="Times New Roman"/>
        <w:b/>
        <w:noProof/>
        <w:color w:val="000000" w:themeColor="text1"/>
        <w:sz w:val="24"/>
        <w:szCs w:val="24"/>
        <w:lang w:val="id-ID" w:eastAsia="id-ID"/>
      </w:rPr>
      <w:drawing>
        <wp:anchor distT="0" distB="0" distL="114300" distR="114300" simplePos="0" relativeHeight="251657216" behindDoc="0" locked="0" layoutInCell="1" allowOverlap="1" wp14:anchorId="25118653" wp14:editId="14508C2B">
          <wp:simplePos x="0" y="0"/>
          <wp:positionH relativeFrom="column">
            <wp:posOffset>-535305</wp:posOffset>
          </wp:positionH>
          <wp:positionV relativeFrom="paragraph">
            <wp:posOffset>54610</wp:posOffset>
          </wp:positionV>
          <wp:extent cx="586740" cy="819150"/>
          <wp:effectExtent l="0" t="0" r="0" b="0"/>
          <wp:wrapNone/>
          <wp:docPr id="1" name="Picture 1" descr="C:\Users\windows 10\Downloads\LOGO-UMSU-20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dows 10\Downloads\LOGO-UMSU-20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E08FB" w:rsidRPr="00851F32">
      <w:rPr>
        <w:rFonts w:ascii="Times New Roman" w:hAnsi="Times New Roman" w:cs="Times New Roman"/>
        <w:b/>
        <w:color w:val="000000" w:themeColor="text1"/>
        <w:sz w:val="24"/>
        <w:szCs w:val="24"/>
      </w:rPr>
      <w:t>MAJLIS PENDIDIKAN TINGGI</w:t>
    </w:r>
  </w:p>
  <w:p w14:paraId="5DD197F5" w14:textId="77777777" w:rsidR="007E08FB" w:rsidRPr="00851F32" w:rsidRDefault="007E08FB" w:rsidP="007E08FB">
    <w:pPr>
      <w:pStyle w:val="Header"/>
      <w:jc w:val="center"/>
      <w:rPr>
        <w:rFonts w:ascii="Times New Roman" w:hAnsi="Times New Roman" w:cs="Times New Roman"/>
        <w:b/>
        <w:color w:val="000000" w:themeColor="text1"/>
        <w:sz w:val="24"/>
        <w:szCs w:val="24"/>
      </w:rPr>
    </w:pPr>
    <w:r w:rsidRPr="00851F32">
      <w:rPr>
        <w:rFonts w:ascii="Times New Roman" w:hAnsi="Times New Roman" w:cs="Times New Roman"/>
        <w:b/>
        <w:color w:val="000000" w:themeColor="text1"/>
        <w:sz w:val="24"/>
        <w:szCs w:val="24"/>
      </w:rPr>
      <w:t>UNIVERSITAS MUHAMMADIYAH SUMATERA UTARA</w:t>
    </w:r>
  </w:p>
  <w:p w14:paraId="4CBF6B2B" w14:textId="77777777" w:rsidR="007E08FB" w:rsidRPr="00851F32" w:rsidRDefault="007E08FB" w:rsidP="007E08FB">
    <w:pPr>
      <w:pStyle w:val="Header"/>
      <w:jc w:val="center"/>
      <w:rPr>
        <w:rFonts w:ascii="Times New Roman" w:hAnsi="Times New Roman" w:cs="Times New Roman"/>
        <w:b/>
        <w:color w:val="000000" w:themeColor="text1"/>
        <w:sz w:val="24"/>
        <w:szCs w:val="24"/>
      </w:rPr>
    </w:pPr>
    <w:r w:rsidRPr="00851F32">
      <w:rPr>
        <w:rFonts w:ascii="Times New Roman" w:hAnsi="Times New Roman" w:cs="Times New Roman"/>
        <w:b/>
        <w:color w:val="000000" w:themeColor="text1"/>
        <w:sz w:val="24"/>
        <w:szCs w:val="24"/>
      </w:rPr>
      <w:t>FAKULTAS KEGURUAN DAN ILMU PENDIDIKAN</w:t>
    </w:r>
  </w:p>
  <w:p w14:paraId="667F304D" w14:textId="77777777" w:rsidR="007E08FB" w:rsidRPr="00851F32" w:rsidRDefault="007E08FB" w:rsidP="007E08FB">
    <w:pPr>
      <w:pStyle w:val="Header"/>
      <w:jc w:val="center"/>
      <w:rPr>
        <w:rFonts w:ascii="Times New Roman" w:hAnsi="Times New Roman" w:cs="Times New Roman"/>
        <w:b/>
        <w:color w:val="000000" w:themeColor="text1"/>
      </w:rPr>
    </w:pPr>
    <w:r w:rsidRPr="00851F32">
      <w:rPr>
        <w:rFonts w:ascii="Times New Roman" w:hAnsi="Times New Roman" w:cs="Times New Roman"/>
        <w:b/>
        <w:color w:val="000000" w:themeColor="text1"/>
      </w:rPr>
      <w:t>Jalan Kapten Mukhtar Basri No.3 Medan 20238 Telp. 061-6622400 Ext, 22, 23, 30</w:t>
    </w:r>
  </w:p>
  <w:p w14:paraId="386CF874" w14:textId="77777777" w:rsidR="007E08FB" w:rsidRPr="00851F32" w:rsidRDefault="007E08FB" w:rsidP="007E08FB">
    <w:pPr>
      <w:pStyle w:val="Header"/>
      <w:jc w:val="center"/>
      <w:rPr>
        <w:rFonts w:ascii="Times New Roman" w:hAnsi="Times New Roman" w:cs="Times New Roman"/>
        <w:b/>
        <w:color w:val="000000" w:themeColor="text1"/>
      </w:rPr>
    </w:pPr>
    <w:r w:rsidRPr="00851F32">
      <w:rPr>
        <w:rFonts w:ascii="Times New Roman" w:hAnsi="Times New Roman" w:cs="Times New Roman"/>
        <w:b/>
        <w:color w:val="000000" w:themeColor="text1"/>
      </w:rPr>
      <w:t xml:space="preserve">Website : </w:t>
    </w:r>
    <w:hyperlink r:id="rId2" w:history="1">
      <w:r w:rsidRPr="00851F32">
        <w:rPr>
          <w:rStyle w:val="Hyperlink"/>
          <w:rFonts w:ascii="Times New Roman" w:hAnsi="Times New Roman" w:cs="Times New Roman"/>
          <w:b/>
          <w:color w:val="000000" w:themeColor="text1"/>
        </w:rPr>
        <w:t>http://www.fkip.umsu.ac.id</w:t>
      </w:r>
    </w:hyperlink>
    <w:r w:rsidRPr="00851F32">
      <w:rPr>
        <w:rFonts w:ascii="Times New Roman" w:hAnsi="Times New Roman" w:cs="Times New Roman"/>
        <w:b/>
        <w:color w:val="000000" w:themeColor="text1"/>
      </w:rPr>
      <w:t xml:space="preserve"> </w:t>
    </w:r>
    <w:r w:rsidRPr="00851F32">
      <w:rPr>
        <w:rFonts w:ascii="Times New Roman" w:hAnsi="Times New Roman" w:cs="Times New Roman"/>
        <w:b/>
        <w:color w:val="000000" w:themeColor="text1"/>
      </w:rPr>
      <w:tab/>
      <w:t xml:space="preserve">E-mail : </w:t>
    </w:r>
    <w:hyperlink r:id="rId3" w:history="1">
      <w:r w:rsidR="00EE4CB1" w:rsidRPr="00851F32">
        <w:rPr>
          <w:rStyle w:val="Hyperlink"/>
          <w:rFonts w:ascii="Times New Roman" w:hAnsi="Times New Roman" w:cs="Times New Roman"/>
          <w:b/>
          <w:color w:val="000000" w:themeColor="text1"/>
        </w:rPr>
        <w:t>fkip@um</w:t>
      </w:r>
      <w:r w:rsidR="00EE4CB1" w:rsidRPr="00851F32">
        <w:rPr>
          <w:rStyle w:val="Hyperlink"/>
          <w:rFonts w:ascii="Times New Roman" w:hAnsi="Times New Roman" w:cs="Times New Roman"/>
          <w:b/>
          <w:color w:val="000000" w:themeColor="text1"/>
          <w:lang w:val="id-ID"/>
        </w:rPr>
        <w:t>s</w:t>
      </w:r>
      <w:r w:rsidR="00EE4CB1" w:rsidRPr="00851F32">
        <w:rPr>
          <w:rStyle w:val="Hyperlink"/>
          <w:rFonts w:ascii="Times New Roman" w:hAnsi="Times New Roman" w:cs="Times New Roman"/>
          <w:b/>
          <w:color w:val="000000" w:themeColor="text1"/>
        </w:rPr>
        <w:t>u.ac.id</w:t>
      </w:r>
    </w:hyperlink>
  </w:p>
  <w:p w14:paraId="478444FE" w14:textId="77777777" w:rsidR="0082607F" w:rsidRPr="00851F32" w:rsidRDefault="00000000">
    <w:pPr>
      <w:pStyle w:val="Header"/>
      <w:rPr>
        <w:color w:val="000000" w:themeColor="text1"/>
      </w:rPr>
    </w:pPr>
    <w:r>
      <w:rPr>
        <w:noProof/>
        <w:color w:val="000000" w:themeColor="text1"/>
      </w:rPr>
      <w:pict w14:anchorId="353F871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margin-left:-84.9pt;margin-top:6.75pt;width:552pt;height:0;z-index:251658240" o:connectortype="straight" strokeweight="1.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81221"/>
    <w:multiLevelType w:val="hybridMultilevel"/>
    <w:tmpl w:val="301AA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26188"/>
    <w:multiLevelType w:val="hybridMultilevel"/>
    <w:tmpl w:val="3AF8CF7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40781">
    <w:abstractNumId w:val="0"/>
  </w:num>
  <w:num w:numId="2" w16cid:durableId="288517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  <o:shapelayout v:ext="edit">
      <o:idmap v:ext="edit" data="1"/>
      <o:rules v:ext="edit">
        <o:r id="V:Rule1" type="connector" idref="#_x0000_s1026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G2NLM0MzM0NjVQ0lEKTi0uzszPAykwqgUA3zqrFiwAAAA="/>
  </w:docVars>
  <w:rsids>
    <w:rsidRoot w:val="007E08FB"/>
    <w:rsid w:val="000016E9"/>
    <w:rsid w:val="00065904"/>
    <w:rsid w:val="00073614"/>
    <w:rsid w:val="000D77AA"/>
    <w:rsid w:val="000E5C7E"/>
    <w:rsid w:val="00203FAA"/>
    <w:rsid w:val="00255503"/>
    <w:rsid w:val="00295A69"/>
    <w:rsid w:val="002B514F"/>
    <w:rsid w:val="002E26A1"/>
    <w:rsid w:val="002E5EEA"/>
    <w:rsid w:val="003461F3"/>
    <w:rsid w:val="00350925"/>
    <w:rsid w:val="003602B7"/>
    <w:rsid w:val="00383E06"/>
    <w:rsid w:val="003E03BD"/>
    <w:rsid w:val="0041246B"/>
    <w:rsid w:val="00417AEE"/>
    <w:rsid w:val="00455304"/>
    <w:rsid w:val="00476056"/>
    <w:rsid w:val="0048233A"/>
    <w:rsid w:val="004D6267"/>
    <w:rsid w:val="00510DE9"/>
    <w:rsid w:val="00521302"/>
    <w:rsid w:val="005447AC"/>
    <w:rsid w:val="0057467E"/>
    <w:rsid w:val="006734AC"/>
    <w:rsid w:val="006E5CAB"/>
    <w:rsid w:val="007012CE"/>
    <w:rsid w:val="007C05E8"/>
    <w:rsid w:val="007E08FB"/>
    <w:rsid w:val="008004FA"/>
    <w:rsid w:val="0082607F"/>
    <w:rsid w:val="008470E1"/>
    <w:rsid w:val="00851F32"/>
    <w:rsid w:val="00880D5B"/>
    <w:rsid w:val="00912A8C"/>
    <w:rsid w:val="00925723"/>
    <w:rsid w:val="009A6CF5"/>
    <w:rsid w:val="009B3F01"/>
    <w:rsid w:val="00A06024"/>
    <w:rsid w:val="00A87BF3"/>
    <w:rsid w:val="00AA4086"/>
    <w:rsid w:val="00B1566E"/>
    <w:rsid w:val="00B25CC3"/>
    <w:rsid w:val="00B32045"/>
    <w:rsid w:val="00B602CF"/>
    <w:rsid w:val="00B95E79"/>
    <w:rsid w:val="00BA704E"/>
    <w:rsid w:val="00BB712D"/>
    <w:rsid w:val="00C64439"/>
    <w:rsid w:val="00C672BE"/>
    <w:rsid w:val="00C74BFE"/>
    <w:rsid w:val="00D22130"/>
    <w:rsid w:val="00D4785A"/>
    <w:rsid w:val="00DD2141"/>
    <w:rsid w:val="00E21CB5"/>
    <w:rsid w:val="00E53757"/>
    <w:rsid w:val="00EE4CB1"/>
    <w:rsid w:val="00EF26DE"/>
    <w:rsid w:val="00F618E8"/>
    <w:rsid w:val="00F83BE5"/>
    <w:rsid w:val="00FA7C15"/>
    <w:rsid w:val="00FD1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60DE6175"/>
  <w15:docId w15:val="{A110381D-497B-4EF5-A3FF-4D1263DA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E08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E08FB"/>
  </w:style>
  <w:style w:type="character" w:customStyle="1" w:styleId="BodyTextChar">
    <w:name w:val="Body Text Char"/>
    <w:basedOn w:val="DefaultParagraphFont"/>
    <w:link w:val="BodyText"/>
    <w:uiPriority w:val="1"/>
    <w:rsid w:val="007E08FB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7E08FB"/>
  </w:style>
  <w:style w:type="paragraph" w:styleId="Header">
    <w:name w:val="header"/>
    <w:basedOn w:val="Normal"/>
    <w:link w:val="HeaderChar"/>
    <w:uiPriority w:val="99"/>
    <w:unhideWhenUsed/>
    <w:rsid w:val="007E08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08F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E08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8FB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E08F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8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8FB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618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fkip@umsu.ac.id" TargetMode="External"/><Relationship Id="rId2" Type="http://schemas.openxmlformats.org/officeDocument/2006/relationships/hyperlink" Target="http://www.fkip.umsu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10</dc:creator>
  <cp:lastModifiedBy>PUTRI MAISYARAH AMMY</cp:lastModifiedBy>
  <cp:revision>20</cp:revision>
  <cp:lastPrinted>2022-12-08T02:16:00Z</cp:lastPrinted>
  <dcterms:created xsi:type="dcterms:W3CDTF">2021-12-24T01:36:00Z</dcterms:created>
  <dcterms:modified xsi:type="dcterms:W3CDTF">2022-12-19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95f5f6f280a6f4a303b26709cee16d1c392633f9efc20003bb96420be59d48</vt:lpwstr>
  </property>
</Properties>
</file>